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E36238" w14:textId="77777777" w:rsidR="00B1058B" w:rsidRDefault="00B1058B" w:rsidP="00B1058B">
      <w:pPr>
        <w:ind w:left="-540"/>
        <w:rPr>
          <w:sz w:val="22"/>
          <w:szCs w:val="22"/>
        </w:rPr>
      </w:pPr>
      <w:r>
        <w:rPr>
          <w:sz w:val="22"/>
          <w:szCs w:val="22"/>
        </w:rPr>
        <w:t>Must be typewritten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2"/>
          <w:szCs w:val="22"/>
        </w:rPr>
        <w:t>Campus: ___________</w:t>
      </w:r>
    </w:p>
    <w:p w14:paraId="733BB93C" w14:textId="77777777" w:rsidR="00B1058B" w:rsidRDefault="00B1058B" w:rsidP="00B1058B">
      <w:pPr>
        <w:ind w:left="-540"/>
        <w:rPr>
          <w:sz w:val="22"/>
          <w:szCs w:val="22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thnicity: _________</w:t>
      </w:r>
    </w:p>
    <w:p w14:paraId="553E2A28" w14:textId="77777777" w:rsidR="00B1058B" w:rsidRDefault="00B1058B" w:rsidP="00B1058B"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Gender: ____________</w:t>
      </w:r>
    </w:p>
    <w:p w14:paraId="67A63478" w14:textId="77777777" w:rsidR="0058552A" w:rsidRDefault="0058552A" w:rsidP="0058552A">
      <w:pPr>
        <w:pStyle w:val="Heading3"/>
      </w:pPr>
      <w:r>
        <w:t>William Carey University</w:t>
      </w:r>
    </w:p>
    <w:p w14:paraId="6E37CC50" w14:textId="77777777" w:rsidR="0058552A" w:rsidRDefault="0058552A" w:rsidP="0058552A">
      <w:pPr>
        <w:jc w:val="center"/>
        <w:rPr>
          <w:b/>
          <w:bCs/>
        </w:rPr>
      </w:pPr>
      <w:r>
        <w:rPr>
          <w:b/>
          <w:bCs/>
        </w:rPr>
        <w:t xml:space="preserve">Application for </w:t>
      </w:r>
    </w:p>
    <w:p w14:paraId="6DA60867" w14:textId="77777777" w:rsidR="0058552A" w:rsidRDefault="0058552A" w:rsidP="0058552A">
      <w:pPr>
        <w:jc w:val="center"/>
        <w:rPr>
          <w:b/>
          <w:bCs/>
        </w:rPr>
      </w:pPr>
      <w:r>
        <w:rPr>
          <w:b/>
          <w:bCs/>
        </w:rPr>
        <w:t>Doctor of Philosophy</w:t>
      </w:r>
    </w:p>
    <w:p w14:paraId="159D54A0" w14:textId="77777777" w:rsidR="0058552A" w:rsidRDefault="0058552A" w:rsidP="0058552A">
      <w:pPr>
        <w:jc w:val="center"/>
        <w:rPr>
          <w:b/>
          <w:bCs/>
        </w:rPr>
      </w:pPr>
      <w:r>
        <w:rPr>
          <w:b/>
          <w:bCs/>
        </w:rPr>
        <w:t>in</w:t>
      </w:r>
    </w:p>
    <w:p w14:paraId="4FC445AE" w14:textId="77777777" w:rsidR="0058552A" w:rsidRDefault="0058552A" w:rsidP="0058552A">
      <w:pPr>
        <w:jc w:val="center"/>
        <w:rPr>
          <w:b/>
          <w:bCs/>
        </w:rPr>
      </w:pPr>
      <w:r>
        <w:rPr>
          <w:b/>
          <w:bCs/>
        </w:rPr>
        <w:t>Nursing Education and Administration</w:t>
      </w:r>
    </w:p>
    <w:p w14:paraId="37B20FF5" w14:textId="77777777" w:rsidR="0058552A" w:rsidRDefault="0058552A" w:rsidP="0058552A">
      <w:pPr>
        <w:rPr>
          <w:b/>
          <w:bCs/>
        </w:rPr>
      </w:pPr>
    </w:p>
    <w:p w14:paraId="04EDB03C" w14:textId="77777777" w:rsidR="00B1058B" w:rsidRDefault="00B1058B" w:rsidP="00B1058B">
      <w:pPr>
        <w:ind w:left="-540"/>
      </w:pPr>
      <w:r>
        <w:t>Name ____________________________________</w:t>
      </w:r>
      <w:r>
        <w:tab/>
        <w:t xml:space="preserve">         Student ID #___________________</w:t>
      </w:r>
    </w:p>
    <w:p w14:paraId="2D8E97FC" w14:textId="77777777" w:rsidR="00B1058B" w:rsidRDefault="00B1058B" w:rsidP="00B1058B">
      <w:pPr>
        <w:ind w:left="-540"/>
        <w:rPr>
          <w:sz w:val="16"/>
        </w:rPr>
      </w:pPr>
      <w:r>
        <w:rPr>
          <w:sz w:val="16"/>
        </w:rPr>
        <w:t xml:space="preserve">              (Enter </w:t>
      </w:r>
      <w:r>
        <w:rPr>
          <w:i/>
          <w:sz w:val="16"/>
        </w:rPr>
        <w:t xml:space="preserve">official name only </w:t>
      </w:r>
      <w:r>
        <w:rPr>
          <w:sz w:val="16"/>
        </w:rPr>
        <w:t>to appear on diploma.)</w:t>
      </w:r>
    </w:p>
    <w:p w14:paraId="52695C23" w14:textId="77777777" w:rsidR="00B1058B" w:rsidRDefault="00B1058B" w:rsidP="00B1058B">
      <w:pPr>
        <w:ind w:left="-540"/>
        <w:rPr>
          <w:b/>
          <w:sz w:val="18"/>
          <w:szCs w:val="18"/>
        </w:rPr>
      </w:pPr>
      <w:bookmarkStart w:id="0" w:name="_Hlk56150693"/>
      <w:r>
        <w:t>Current Address</w:t>
      </w:r>
      <w:r>
        <w:rPr>
          <w:sz w:val="18"/>
          <w:szCs w:val="18"/>
        </w:rPr>
        <w:t>:</w:t>
      </w:r>
      <w:r>
        <w:rPr>
          <w:b/>
          <w:sz w:val="18"/>
          <w:szCs w:val="18"/>
        </w:rPr>
        <w:t>__________________________________________________________________________________________</w:t>
      </w:r>
    </w:p>
    <w:bookmarkEnd w:id="0"/>
    <w:p w14:paraId="2F009065" w14:textId="77777777" w:rsidR="00B1058B" w:rsidRPr="00D34249" w:rsidRDefault="00B1058B" w:rsidP="00B1058B">
      <w:pPr>
        <w:ind w:left="-540"/>
        <w:rPr>
          <w:b/>
          <w:sz w:val="18"/>
          <w:szCs w:val="18"/>
        </w:rPr>
      </w:pPr>
    </w:p>
    <w:p w14:paraId="43B038D3" w14:textId="77777777" w:rsidR="00B1058B" w:rsidRDefault="00B1058B" w:rsidP="00B1058B">
      <w:pPr>
        <w:ind w:left="-540"/>
        <w:rPr>
          <w:b/>
          <w:sz w:val="18"/>
          <w:szCs w:val="18"/>
        </w:rPr>
      </w:pPr>
      <w:r>
        <w:t>Phone Number</w:t>
      </w:r>
      <w:r>
        <w:rPr>
          <w:sz w:val="18"/>
          <w:szCs w:val="18"/>
        </w:rPr>
        <w:t>:</w:t>
      </w:r>
      <w:r>
        <w:rPr>
          <w:b/>
          <w:sz w:val="18"/>
          <w:szCs w:val="18"/>
        </w:rPr>
        <w:t>_______________________________</w:t>
      </w:r>
      <w:r w:rsidRPr="00D34249">
        <w:t xml:space="preserve"> </w:t>
      </w:r>
      <w:r>
        <w:t>Student email:</w:t>
      </w:r>
      <w:r>
        <w:rPr>
          <w:b/>
          <w:sz w:val="18"/>
          <w:szCs w:val="18"/>
        </w:rPr>
        <w:t>_____________________________________________</w:t>
      </w:r>
    </w:p>
    <w:p w14:paraId="5A80D117" w14:textId="77777777" w:rsidR="00B1058B" w:rsidRDefault="00B1058B" w:rsidP="00B1058B">
      <w:pPr>
        <w:rPr>
          <w:sz w:val="16"/>
        </w:rPr>
      </w:pPr>
    </w:p>
    <w:p w14:paraId="1AE2426A" w14:textId="77777777" w:rsidR="00B1058B" w:rsidRDefault="00B1058B" w:rsidP="00B1058B">
      <w:pPr>
        <w:pBdr>
          <w:bottom w:val="single" w:sz="12" w:space="6" w:color="auto"/>
        </w:pBdr>
        <w:ind w:left="-540"/>
      </w:pPr>
      <w:r>
        <w:t>Date of Application: __________Catalog Year: __________ Expected Date of Graduation: ________</w:t>
      </w:r>
    </w:p>
    <w:p w14:paraId="7BBFCC6D" w14:textId="77777777" w:rsidR="0058552A" w:rsidRDefault="0058552A" w:rsidP="0058552A">
      <w:pPr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FAD43" wp14:editId="1086A74E">
                <wp:simplePos x="0" y="0"/>
                <wp:positionH relativeFrom="column">
                  <wp:posOffset>-400050</wp:posOffset>
                </wp:positionH>
                <wp:positionV relativeFrom="paragraph">
                  <wp:posOffset>95250</wp:posOffset>
                </wp:positionV>
                <wp:extent cx="3314700" cy="6286500"/>
                <wp:effectExtent l="9525" t="9525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28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BAD17" w14:textId="368F98E8" w:rsidR="0058552A" w:rsidRDefault="003B7219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DUCATION CORE (1</w:t>
                            </w:r>
                            <w:r w:rsidR="00B1058B">
                              <w:rPr>
                                <w:b/>
                              </w:rPr>
                              <w:t>5</w:t>
                            </w:r>
                            <w:r w:rsidR="0058552A"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3"/>
                            </w:tblGrid>
                            <w:tr w:rsidR="0058552A" w14:paraId="47541887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1DC3228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77D0A77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3073A4C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Grades</w:t>
                                  </w:r>
                                </w:p>
                              </w:tc>
                            </w:tr>
                            <w:tr w:rsidR="0058552A" w14:paraId="7BE8D1ED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03DBF40" w14:textId="77777777" w:rsidR="0058552A" w:rsidRDefault="003B7219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66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BDEBA50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9E7485" w14:textId="77777777" w:rsidR="0058552A" w:rsidRDefault="0058552A"/>
                              </w:tc>
                            </w:tr>
                            <w:tr w:rsidR="0058552A" w14:paraId="499AC035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DCA7978" w14:textId="77777777" w:rsidR="0058552A" w:rsidRDefault="003B7219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66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BA2BA8C" w14:textId="77777777" w:rsidR="0058552A" w:rsidRDefault="003B721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CDB716A" w14:textId="77777777" w:rsidR="0058552A" w:rsidRDefault="0058552A"/>
                              </w:tc>
                            </w:tr>
                            <w:tr w:rsidR="0058552A" w14:paraId="05AEDC58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0CC7CC8" w14:textId="77777777" w:rsidR="0058552A" w:rsidRDefault="003B7219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666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FDBE217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17D799A" w14:textId="77777777" w:rsidR="0058552A" w:rsidRDefault="0058552A"/>
                              </w:tc>
                            </w:tr>
                            <w:tr w:rsidR="0058552A" w14:paraId="7CF1FA35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047D5D1" w14:textId="77777777" w:rsidR="0058552A" w:rsidRDefault="003B7219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72</w:t>
                                  </w:r>
                                  <w:r w:rsidR="0058552A">
                                    <w:rPr>
                                      <w:sz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EE26F17" w14:textId="77777777" w:rsidR="0058552A" w:rsidRDefault="003B721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FCCC016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3B7219" w14:paraId="27059092" w14:textId="77777777" w:rsidTr="0087121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D1BDE27" w14:textId="77777777" w:rsidR="003B7219" w:rsidRDefault="003B7219" w:rsidP="003B7219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72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12662CC" w14:textId="77777777" w:rsidR="003B7219" w:rsidRDefault="003B7219" w:rsidP="003B721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8A903DA" w14:textId="77777777" w:rsidR="003B7219" w:rsidRDefault="003B7219" w:rsidP="003B7219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58552A" w14:paraId="252F9997" w14:textId="77777777" w:rsidTr="00575DD3">
                              <w:trPr>
                                <w:trHeight w:val="22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B880ABB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73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D106BAB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9FF60C2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58552A" w14:paraId="61AE67E8" w14:textId="77777777" w:rsidTr="00575DD3">
                              <w:trPr>
                                <w:trHeight w:val="7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2E2408A7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76CBD7E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D52703" w14:textId="77777777" w:rsidR="0058552A" w:rsidRDefault="0058552A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DMINISTRATION CORE (</w:t>
                            </w:r>
                            <w:r w:rsidR="00B226C1">
                              <w:rPr>
                                <w:b/>
                              </w:rPr>
                              <w:t>20</w:t>
                            </w:r>
                            <w:r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0"/>
                            </w:tblGrid>
                            <w:tr w:rsidR="0058552A" w14:paraId="7D42501F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E46A855" w14:textId="77777777" w:rsidR="0058552A" w:rsidRDefault="0058552A">
                                  <w:pPr>
                                    <w:pStyle w:val="Heading1"/>
                                  </w:pPr>
                                  <w:r>
                                    <w:t>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7B4A3A9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7F781FB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Grades</w:t>
                                  </w:r>
                                </w:p>
                              </w:tc>
                            </w:tr>
                            <w:tr w:rsidR="0058552A" w14:paraId="2AED4610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408C293" w14:textId="77777777" w:rsidR="0058552A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NUR 613 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F1D716C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79504FD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226C1" w14:paraId="6E0C2212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A599DE" w14:textId="77777777" w:rsidR="00B226C1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</w:t>
                                  </w:r>
                                  <w:r w:rsidR="00555B1A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71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0CD37B" w14:textId="77777777" w:rsidR="00B226C1" w:rsidRDefault="00B226C1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619FD02" w14:textId="77777777" w:rsidR="00B226C1" w:rsidRDefault="00B226C1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226C1" w14:paraId="7886911B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283FF67" w14:textId="77777777" w:rsidR="00B226C1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715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Pr="00B226C1">
                                    <w:rPr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E9FDC9" w14:textId="77777777" w:rsidR="00B226C1" w:rsidRDefault="00B226C1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7BA1363" w14:textId="77777777" w:rsidR="00B226C1" w:rsidRDefault="00B226C1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226C1" w14:paraId="226F329E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D79B856" w14:textId="77777777" w:rsidR="00B226C1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</w:t>
                                  </w:r>
                                  <w:r w:rsidR="00555B1A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72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A19B14" w14:textId="77777777" w:rsidR="00B226C1" w:rsidRDefault="00B226C1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FC70DF4" w14:textId="77777777" w:rsidR="00B226C1" w:rsidRDefault="00B226C1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6420B3A7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EF59D3C" w14:textId="77777777" w:rsidR="0058552A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72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F9DC55D" w14:textId="77777777" w:rsidR="0058552A" w:rsidRDefault="00B226C1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A94DF5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533C8025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598ED0D" w14:textId="77777777" w:rsidR="0058552A" w:rsidRDefault="0058552A" w:rsidP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NUR </w:t>
                                  </w:r>
                                  <w:r w:rsidR="00B226C1">
                                    <w:rPr>
                                      <w:sz w:val="22"/>
                                      <w:szCs w:val="22"/>
                                    </w:rPr>
                                    <w:t>72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6CAEE54" w14:textId="77777777" w:rsidR="0058552A" w:rsidRDefault="00B226C1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225E7DB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54744561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30CDF23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73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FD9176F" w14:textId="77777777" w:rsidR="0058552A" w:rsidRDefault="0058552A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64CF5F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967A3A" w14:textId="77777777" w:rsidR="0058552A" w:rsidRDefault="0058552A" w:rsidP="0058552A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26DBAA56" w14:textId="77777777" w:rsidR="0058552A" w:rsidRDefault="00B226C1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OLE PRACTICUM (3</w:t>
                            </w:r>
                            <w:r w:rsidR="0058552A"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0"/>
                            </w:tblGrid>
                            <w:tr w:rsidR="0058552A" w14:paraId="3F3D89D9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54225F9C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          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45BAD09E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2AE21B49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Grades</w:t>
                                  </w:r>
                                </w:p>
                              </w:tc>
                            </w:tr>
                            <w:tr w:rsidR="0058552A" w14:paraId="27C4616D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36DE2ADD" w14:textId="77777777" w:rsidR="0058552A" w:rsidRDefault="00B226C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72</w:t>
                                  </w:r>
                                  <w:r w:rsidR="0058552A">
                                    <w:rPr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041F42BF" w14:textId="77777777" w:rsidR="0058552A" w:rsidRDefault="00B226C1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E50406D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3DA658B" w14:textId="77777777" w:rsidR="0058552A" w:rsidRDefault="0058552A" w:rsidP="0058552A">
                            <w:pPr>
                              <w:rPr>
                                <w:b/>
                              </w:rPr>
                            </w:pPr>
                          </w:p>
                          <w:p w14:paraId="5C766242" w14:textId="5B975600" w:rsidR="0058552A" w:rsidRDefault="00B226C1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SEARCH HOURS (</w:t>
                            </w:r>
                            <w:r w:rsidR="00B1058B">
                              <w:rPr>
                                <w:b/>
                              </w:rPr>
                              <w:t>22</w:t>
                            </w:r>
                            <w:r w:rsidR="0058552A"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0"/>
                            </w:tblGrid>
                            <w:tr w:rsidR="0058552A" w14:paraId="65948D5F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4A452DF" w14:textId="77777777" w:rsidR="0058552A" w:rsidRDefault="0058552A">
                                  <w:pPr>
                                    <w:pStyle w:val="Heading1"/>
                                  </w:pPr>
                                  <w:r>
                                    <w:t>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F0C0721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B7A8030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Grades</w:t>
                                  </w:r>
                                </w:p>
                              </w:tc>
                            </w:tr>
                            <w:tr w:rsidR="0058552A" w14:paraId="409B22FF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F0070D9" w14:textId="32590DB7" w:rsidR="0058552A" w:rsidRDefault="0058552A" w:rsidP="00B226C1">
                                  <w:pPr>
                                    <w:pStyle w:val="Heading1"/>
                                    <w:jc w:val="left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NUR 7</w:t>
                                  </w:r>
                                  <w:r w:rsidR="00B1058B">
                                    <w:rPr>
                                      <w:b w:val="0"/>
                                    </w:rPr>
                                    <w:t>5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EF5E790" w14:textId="77777777" w:rsidR="0058552A" w:rsidRDefault="0058552A">
                                  <w:pPr>
                                    <w:pStyle w:val="Heading2"/>
                                    <w:jc w:val="center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C131AA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</w:p>
                              </w:tc>
                            </w:tr>
                            <w:tr w:rsidR="00B1058B" w14:paraId="0769E30D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6A963AA" w14:textId="6FB7FBF6" w:rsidR="00B1058B" w:rsidRDefault="00B1058B" w:rsidP="00B226C1">
                                  <w:pPr>
                                    <w:pStyle w:val="Heading1"/>
                                    <w:jc w:val="left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NUR 75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6163EC" w14:textId="0049F2F3" w:rsidR="00B1058B" w:rsidRDefault="00B1058B">
                                  <w:pPr>
                                    <w:pStyle w:val="Heading2"/>
                                    <w:jc w:val="center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243358B" w14:textId="77777777" w:rsidR="00B1058B" w:rsidRDefault="00B1058B">
                                  <w:pPr>
                                    <w:pStyle w:val="Heading2"/>
                                    <w:jc w:val="center"/>
                                  </w:pPr>
                                </w:p>
                              </w:tc>
                            </w:tr>
                            <w:tr w:rsidR="0058552A" w14:paraId="54D2666A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A9A5B1E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EA65681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E516D14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5AE9162D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6AFDBA8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38A8C21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2EAE7F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6E7246F1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B04A699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C7804CA" w14:textId="77777777" w:rsidR="0058552A" w:rsidRDefault="0058552A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5C7E9D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769F1148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11879B2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3017C1B" w14:textId="77777777" w:rsidR="0058552A" w:rsidRDefault="0058552A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02D480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09FBE915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F66EEBE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AE1C4F8" w14:textId="77777777" w:rsidR="0058552A" w:rsidRDefault="00B226C1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4E1EB0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3EE8DED" w14:textId="77777777" w:rsidR="0058552A" w:rsidRDefault="0058552A" w:rsidP="0058552A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lease note:</w:t>
                            </w:r>
                          </w:p>
                          <w:p w14:paraId="21C7BACB" w14:textId="40C5F602" w:rsidR="0058552A" w:rsidRDefault="0058552A" w:rsidP="0058552A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* If transfer credit, give correct course number</w:t>
                            </w:r>
                          </w:p>
                          <w:p w14:paraId="4FA766B6" w14:textId="77777777" w:rsidR="00B1058B" w:rsidRDefault="00B1058B" w:rsidP="00B1058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egree Plan Signatures:</w:t>
                            </w:r>
                          </w:p>
                          <w:p w14:paraId="057B94E7" w14:textId="1791E2D8" w:rsidR="00B1058B" w:rsidRDefault="00B1058B" w:rsidP="00B1058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2"/>
                              </w:rPr>
                              <w:t>Applicant:</w:t>
                            </w:r>
                            <w:r>
                              <w:rPr>
                                <w:sz w:val="22"/>
                              </w:rPr>
                              <w:t xml:space="preserve"> __</w:t>
                            </w:r>
                            <w:r>
                              <w:rPr>
                                <w:sz w:val="22"/>
                              </w:rPr>
                              <w:t>____________________</w:t>
                            </w:r>
                            <w:r>
                              <w:rPr>
                                <w:sz w:val="22"/>
                              </w:rPr>
                              <w:t>_ Date</w:t>
                            </w:r>
                            <w:r>
                              <w:rPr>
                                <w:sz w:val="22"/>
                              </w:rPr>
                              <w:t xml:space="preserve"> 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FA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pt;margin-top:7.5pt;width:261pt;height:4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" strokeweight="1pt">
                <v:textbox>
                  <w:txbxContent>
                    <w:p w14:paraId="446BAD17" w14:textId="368F98E8" w:rsidR="0058552A" w:rsidRDefault="003B7219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DUCATION CORE (1</w:t>
                      </w:r>
                      <w:r w:rsidR="00B1058B">
                        <w:rPr>
                          <w:b/>
                        </w:rPr>
                        <w:t>5</w:t>
                      </w:r>
                      <w:r w:rsidR="0058552A"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3"/>
                      </w:tblGrid>
                      <w:tr w:rsidR="0058552A" w14:paraId="47541887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1DC3228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77D0A77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Hours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3073A4C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Grades</w:t>
                            </w:r>
                          </w:p>
                        </w:tc>
                      </w:tr>
                      <w:tr w:rsidR="0058552A" w14:paraId="7BE8D1ED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03DBF40" w14:textId="77777777" w:rsidR="0058552A" w:rsidRDefault="003B7219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66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BDEBA50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9E7485" w14:textId="77777777" w:rsidR="0058552A" w:rsidRDefault="0058552A"/>
                        </w:tc>
                      </w:tr>
                      <w:tr w:rsidR="0058552A" w14:paraId="499AC035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DCA7978" w14:textId="77777777" w:rsidR="0058552A" w:rsidRDefault="003B7219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66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BA2BA8C" w14:textId="77777777" w:rsidR="0058552A" w:rsidRDefault="003B721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CDB716A" w14:textId="77777777" w:rsidR="0058552A" w:rsidRDefault="0058552A"/>
                        </w:tc>
                      </w:tr>
                      <w:tr w:rsidR="0058552A" w14:paraId="05AEDC58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0CC7CC8" w14:textId="77777777" w:rsidR="0058552A" w:rsidRDefault="003B7219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666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FDBE217" w14:textId="77777777" w:rsidR="0058552A" w:rsidRDefault="0058552A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17D799A" w14:textId="77777777" w:rsidR="0058552A" w:rsidRDefault="0058552A"/>
                        </w:tc>
                      </w:tr>
                      <w:tr w:rsidR="0058552A" w14:paraId="7CF1FA35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047D5D1" w14:textId="77777777" w:rsidR="0058552A" w:rsidRDefault="003B7219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72</w:t>
                            </w:r>
                            <w:r w:rsidR="0058552A">
                              <w:rPr>
                                <w:sz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EE26F17" w14:textId="77777777" w:rsidR="0058552A" w:rsidRDefault="003B721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FCCC016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  <w:tr w:rsidR="003B7219" w14:paraId="27059092" w14:textId="77777777" w:rsidTr="0087121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D1BDE27" w14:textId="77777777" w:rsidR="003B7219" w:rsidRDefault="003B7219" w:rsidP="003B7219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72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12662CC" w14:textId="77777777" w:rsidR="003B7219" w:rsidRDefault="003B7219" w:rsidP="003B721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8A903DA" w14:textId="77777777" w:rsidR="003B7219" w:rsidRDefault="003B7219" w:rsidP="003B7219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  <w:tr w:rsidR="0058552A" w14:paraId="252F9997" w14:textId="77777777" w:rsidTr="00575DD3">
                        <w:trPr>
                          <w:trHeight w:val="22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B880ABB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73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D106BAB" w14:textId="77777777" w:rsidR="0058552A" w:rsidRDefault="0058552A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9FF60C2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  <w:tr w:rsidR="0058552A" w14:paraId="61AE67E8" w14:textId="77777777" w:rsidTr="00575DD3">
                        <w:trPr>
                          <w:trHeight w:val="70"/>
                        </w:trPr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  <w:hideMark/>
                          </w:tcPr>
                          <w:p w14:paraId="2E2408A7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23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76CBD7E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7AD52703" w14:textId="77777777" w:rsidR="0058552A" w:rsidRDefault="0058552A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DMINISTRATION CORE (</w:t>
                      </w:r>
                      <w:r w:rsidR="00B226C1">
                        <w:rPr>
                          <w:b/>
                        </w:rPr>
                        <w:t>20</w:t>
                      </w:r>
                      <w:r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0"/>
                      </w:tblGrid>
                      <w:tr w:rsidR="0058552A" w14:paraId="7D42501F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E46A855" w14:textId="77777777" w:rsidR="0058552A" w:rsidRDefault="0058552A">
                            <w:pPr>
                              <w:pStyle w:val="Heading1"/>
                            </w:pPr>
                            <w:r>
                              <w:t>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7B4A3A9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Hours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7F781FB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Grades</w:t>
                            </w:r>
                          </w:p>
                        </w:tc>
                      </w:tr>
                      <w:tr w:rsidR="0058552A" w14:paraId="2AED4610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408C293" w14:textId="77777777" w:rsidR="0058552A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NUR 613 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F1D716C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79504FD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B226C1" w14:paraId="6E0C2212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A599DE" w14:textId="77777777" w:rsidR="00B226C1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</w:t>
                            </w:r>
                            <w:r w:rsidR="00555B1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71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0CD37B" w14:textId="77777777" w:rsidR="00B226C1" w:rsidRDefault="00B226C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619FD02" w14:textId="77777777" w:rsidR="00B226C1" w:rsidRDefault="00B226C1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B226C1" w14:paraId="7886911B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283FF67" w14:textId="77777777" w:rsidR="00B226C1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715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B226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E9FDC9" w14:textId="77777777" w:rsidR="00B226C1" w:rsidRDefault="00B226C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7BA1363" w14:textId="77777777" w:rsidR="00B226C1" w:rsidRDefault="00B226C1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B226C1" w14:paraId="226F329E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D79B856" w14:textId="77777777" w:rsidR="00B226C1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</w:t>
                            </w:r>
                            <w:r w:rsidR="00555B1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72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A19B14" w14:textId="77777777" w:rsidR="00B226C1" w:rsidRDefault="00B226C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FC70DF4" w14:textId="77777777" w:rsidR="00B226C1" w:rsidRDefault="00B226C1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6420B3A7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EF59D3C" w14:textId="77777777" w:rsidR="0058552A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72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F9DC55D" w14:textId="77777777" w:rsidR="0058552A" w:rsidRDefault="00B226C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A94DF5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533C8025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598ED0D" w14:textId="77777777" w:rsidR="0058552A" w:rsidRDefault="0058552A" w:rsidP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NUR </w:t>
                            </w:r>
                            <w:r w:rsidR="00B226C1">
                              <w:rPr>
                                <w:sz w:val="22"/>
                                <w:szCs w:val="22"/>
                              </w:rPr>
                              <w:t>72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6CAEE54" w14:textId="77777777" w:rsidR="0058552A" w:rsidRDefault="00B226C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225E7DB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54744561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30CDF23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73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FD9176F" w14:textId="77777777" w:rsidR="0058552A" w:rsidRDefault="0058552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64CF5F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B967A3A" w14:textId="77777777" w:rsidR="0058552A" w:rsidRDefault="0058552A" w:rsidP="0058552A">
                      <w:pPr>
                        <w:rPr>
                          <w:b/>
                          <w:sz w:val="20"/>
                        </w:rPr>
                      </w:pPr>
                    </w:p>
                    <w:p w14:paraId="26DBAA56" w14:textId="77777777" w:rsidR="0058552A" w:rsidRDefault="00B226C1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OLE PRACTICUM (3</w:t>
                      </w:r>
                      <w:r w:rsidR="0058552A"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0"/>
                      </w:tblGrid>
                      <w:tr w:rsidR="0058552A" w14:paraId="3F3D89D9" w14:textId="77777777">
                        <w:tc>
                          <w:tcPr>
                            <w:tcW w:w="24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54225F9C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45BAD09E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Hours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2AE21B49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Grades</w:t>
                            </w:r>
                          </w:p>
                        </w:tc>
                      </w:tr>
                      <w:tr w:rsidR="0058552A" w14:paraId="27C4616D" w14:textId="77777777">
                        <w:tc>
                          <w:tcPr>
                            <w:tcW w:w="24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36DE2ADD" w14:textId="77777777" w:rsidR="0058552A" w:rsidRDefault="00B226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72</w:t>
                            </w:r>
                            <w:r w:rsidR="0058552A">
                              <w:rPr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041F42BF" w14:textId="77777777" w:rsidR="0058552A" w:rsidRDefault="00B226C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E50406D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3DA658B" w14:textId="77777777" w:rsidR="0058552A" w:rsidRDefault="0058552A" w:rsidP="0058552A">
                      <w:pPr>
                        <w:rPr>
                          <w:b/>
                        </w:rPr>
                      </w:pPr>
                    </w:p>
                    <w:p w14:paraId="5C766242" w14:textId="5B975600" w:rsidR="0058552A" w:rsidRDefault="00B226C1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SEARCH HOURS (</w:t>
                      </w:r>
                      <w:r w:rsidR="00B1058B">
                        <w:rPr>
                          <w:b/>
                        </w:rPr>
                        <w:t>22</w:t>
                      </w:r>
                      <w:r w:rsidR="0058552A"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0"/>
                      </w:tblGrid>
                      <w:tr w:rsidR="0058552A" w14:paraId="65948D5F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4A452DF" w14:textId="77777777" w:rsidR="0058552A" w:rsidRDefault="0058552A">
                            <w:pPr>
                              <w:pStyle w:val="Heading1"/>
                            </w:pPr>
                            <w:r>
                              <w:t>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F0C0721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Hours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B7A8030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Grades</w:t>
                            </w:r>
                          </w:p>
                        </w:tc>
                      </w:tr>
                      <w:tr w:rsidR="0058552A" w14:paraId="409B22FF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F0070D9" w14:textId="32590DB7" w:rsidR="0058552A" w:rsidRDefault="0058552A" w:rsidP="00B226C1">
                            <w:pPr>
                              <w:pStyle w:val="Heading1"/>
                              <w:jc w:val="left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NUR 7</w:t>
                            </w:r>
                            <w:r w:rsidR="00B1058B">
                              <w:rPr>
                                <w:b w:val="0"/>
                              </w:rPr>
                              <w:t>5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EF5E790" w14:textId="77777777" w:rsidR="0058552A" w:rsidRDefault="0058552A">
                            <w:pPr>
                              <w:pStyle w:val="Heading2"/>
                              <w:jc w:val="center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C131AA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</w:p>
                        </w:tc>
                      </w:tr>
                      <w:tr w:rsidR="00B1058B" w14:paraId="0769E30D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6A963AA" w14:textId="6FB7FBF6" w:rsidR="00B1058B" w:rsidRDefault="00B1058B" w:rsidP="00B226C1">
                            <w:pPr>
                              <w:pStyle w:val="Heading1"/>
                              <w:jc w:val="left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NUR 75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6163EC" w14:textId="0049F2F3" w:rsidR="00B1058B" w:rsidRDefault="00B1058B">
                            <w:pPr>
                              <w:pStyle w:val="Heading2"/>
                              <w:jc w:val="center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243358B" w14:textId="77777777" w:rsidR="00B1058B" w:rsidRDefault="00B1058B">
                            <w:pPr>
                              <w:pStyle w:val="Heading2"/>
                              <w:jc w:val="center"/>
                            </w:pPr>
                          </w:p>
                        </w:tc>
                      </w:tr>
                      <w:tr w:rsidR="0058552A" w14:paraId="54D2666A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A9A5B1E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EA65681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E516D14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5AE9162D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6AFDBA8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38A8C21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2EAE7F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6E7246F1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B04A699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C7804CA" w14:textId="77777777" w:rsidR="0058552A" w:rsidRDefault="0058552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5C7E9D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769F1148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11879B2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3017C1B" w14:textId="77777777" w:rsidR="0058552A" w:rsidRDefault="0058552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02D480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09FBE915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F66EEBE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AE1C4F8" w14:textId="77777777" w:rsidR="0058552A" w:rsidRDefault="00B226C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4E1EB0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73EE8DED" w14:textId="77777777" w:rsidR="0058552A" w:rsidRDefault="0058552A" w:rsidP="0058552A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Please note:</w:t>
                      </w:r>
                    </w:p>
                    <w:p w14:paraId="21C7BACB" w14:textId="40C5F602" w:rsidR="0058552A" w:rsidRDefault="0058552A" w:rsidP="0058552A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* If transfer credit, give correct course number</w:t>
                      </w:r>
                    </w:p>
                    <w:p w14:paraId="4FA766B6" w14:textId="77777777" w:rsidR="00B1058B" w:rsidRDefault="00B1058B" w:rsidP="00B1058B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egree Plan Signatures:</w:t>
                      </w:r>
                    </w:p>
                    <w:p w14:paraId="057B94E7" w14:textId="1791E2D8" w:rsidR="00B1058B" w:rsidRDefault="00B1058B" w:rsidP="00B1058B">
                      <w:pPr>
                        <w:rPr>
                          <w:sz w:val="20"/>
                        </w:rPr>
                      </w:pPr>
                      <w:r>
                        <w:rPr>
                          <w:sz w:val="22"/>
                        </w:rPr>
                        <w:t>Applicant:</w:t>
                      </w:r>
                      <w:r>
                        <w:rPr>
                          <w:sz w:val="22"/>
                        </w:rPr>
                        <w:t xml:space="preserve"> __</w:t>
                      </w:r>
                      <w:r>
                        <w:rPr>
                          <w:sz w:val="22"/>
                        </w:rPr>
                        <w:t>____________________</w:t>
                      </w:r>
                      <w:r>
                        <w:rPr>
                          <w:sz w:val="22"/>
                        </w:rPr>
                        <w:t>_ Date</w:t>
                      </w:r>
                      <w:r>
                        <w:rPr>
                          <w:sz w:val="22"/>
                        </w:rPr>
                        <w:t xml:space="preserve"> 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CD0526" wp14:editId="0C4B43EC">
                <wp:simplePos x="0" y="0"/>
                <wp:positionH relativeFrom="column">
                  <wp:posOffset>2971800</wp:posOffset>
                </wp:positionH>
                <wp:positionV relativeFrom="paragraph">
                  <wp:posOffset>95250</wp:posOffset>
                </wp:positionV>
                <wp:extent cx="3314700" cy="6286500"/>
                <wp:effectExtent l="9525" t="9525" r="9525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28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E04EE" w14:textId="77777777" w:rsidR="0058552A" w:rsidRDefault="0058552A" w:rsidP="0058552A">
                            <w:pPr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(Do not write in this space)</w:t>
                            </w:r>
                          </w:p>
                          <w:p w14:paraId="5A300AE2" w14:textId="77777777" w:rsidR="0058552A" w:rsidRPr="00575DD3" w:rsidRDefault="0058552A" w:rsidP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75DD3">
                              <w:rPr>
                                <w:b/>
                                <w:sz w:val="22"/>
                                <w:szCs w:val="22"/>
                              </w:rPr>
                              <w:t>Successful Defense of Dissertation</w:t>
                            </w:r>
                          </w:p>
                          <w:p w14:paraId="4B6D9FB9" w14:textId="77777777" w:rsidR="00B1058B" w:rsidRDefault="00B1058B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01E5393" w14:textId="27CF0132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ate ________________________________________</w:t>
                            </w:r>
                          </w:p>
                          <w:p w14:paraId="483AEEB6" w14:textId="77777777" w:rsidR="00B1058B" w:rsidRDefault="00B1058B" w:rsidP="0058552A">
                            <w:pPr>
                              <w:rPr>
                                <w:b/>
                                <w:sz w:val="22"/>
                              </w:rPr>
                            </w:pPr>
                          </w:p>
                          <w:p w14:paraId="2678EF38" w14:textId="47955DC3" w:rsidR="00575DD3" w:rsidRPr="00575DD3" w:rsidRDefault="00575DD3" w:rsidP="0058552A">
                            <w:pPr>
                              <w:rPr>
                                <w:b/>
                                <w:sz w:val="22"/>
                              </w:rPr>
                            </w:pPr>
                            <w:r w:rsidRPr="00575DD3">
                              <w:rPr>
                                <w:b/>
                                <w:sz w:val="22"/>
                              </w:rPr>
                              <w:t>Comprehensive Examination Passed</w:t>
                            </w:r>
                          </w:p>
                          <w:p w14:paraId="36E98EB8" w14:textId="77777777" w:rsidR="00B1058B" w:rsidRDefault="00B1058B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87DEF65" w14:textId="17E49309" w:rsidR="00575DD3" w:rsidRDefault="00575DD3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ate ________________________________________</w:t>
                            </w:r>
                          </w:p>
                          <w:p w14:paraId="771A5979" w14:textId="77777777" w:rsidR="00B1058B" w:rsidRDefault="00B1058B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255B275" w14:textId="39150981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transferred ______________________________</w:t>
                            </w:r>
                          </w:p>
                          <w:p w14:paraId="0CAC1843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412B6914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residence _____________________________</w:t>
                            </w:r>
                          </w:p>
                          <w:p w14:paraId="396AFA9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81C098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Education Core________________________</w:t>
                            </w:r>
                          </w:p>
                          <w:p w14:paraId="46A78E36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507909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Administration Core ___________________</w:t>
                            </w:r>
                          </w:p>
                          <w:p w14:paraId="2E431566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E98BF6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Research Courses_____________________</w:t>
                            </w:r>
                          </w:p>
                          <w:p w14:paraId="24F381A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CC09B3C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Practicum ___________________________</w:t>
                            </w:r>
                          </w:p>
                          <w:p w14:paraId="74102AE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B4AE584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GPA ________________________________________</w:t>
                            </w:r>
                          </w:p>
                          <w:p w14:paraId="7353CDB2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1071036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Total hours ___________</w:t>
                            </w:r>
                            <w:r>
                              <w:rPr>
                                <w:sz w:val="22"/>
                              </w:rPr>
                              <w:tab/>
                              <w:t>Date ______________</w:t>
                            </w:r>
                          </w:p>
                          <w:p w14:paraId="3705CCD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490639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Registrar’s signature: __________________________</w:t>
                            </w:r>
                          </w:p>
                          <w:p w14:paraId="624991FD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sz w:val="22"/>
                              </w:rPr>
                            </w:pPr>
                          </w:p>
                          <w:p w14:paraId="3B7273B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Exceptions authorized:</w:t>
                            </w:r>
                          </w:p>
                          <w:p w14:paraId="30CF4240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________________</w:t>
                            </w:r>
                          </w:p>
                          <w:p w14:paraId="1A2D5F41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4C1F45D1" w14:textId="66C64A2D" w:rsidR="00B1058B" w:rsidRDefault="00B1058B" w:rsidP="00B1058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egree Plan Signatures:</w:t>
                            </w:r>
                          </w:p>
                          <w:p w14:paraId="6591B214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169951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Advisor: _________________________ Date _______</w:t>
                            </w:r>
                          </w:p>
                          <w:p w14:paraId="6A895571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319FB1D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sing Dean: ____________________Date _______</w:t>
                            </w:r>
                          </w:p>
                          <w:p w14:paraId="567613CA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14:paraId="0AE21D4E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F8AE28C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14:paraId="2E21EAF4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63F612A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87F6FE3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3BF412F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D882363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AC2536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C06400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6D238EE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9DF091B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C6D3A61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56598E6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5A75432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F55D53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3AE04FCE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CD0526" id="Text Box 1" o:spid="_x0000_s1027" type="#_x0000_t202" style="position:absolute;margin-left:234pt;margin-top:7.5pt;width:261pt;height:4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" strokeweight="1pt">
                <v:textbox>
                  <w:txbxContent>
                    <w:p w14:paraId="459E04EE" w14:textId="77777777" w:rsidR="0058552A" w:rsidRDefault="0058552A" w:rsidP="0058552A">
                      <w:pPr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b/>
                          <w:bCs/>
                          <w:sz w:val="22"/>
                        </w:rPr>
                        <w:t>(Do not write in this space)</w:t>
                      </w:r>
                    </w:p>
                    <w:p w14:paraId="5A300AE2" w14:textId="77777777" w:rsidR="0058552A" w:rsidRPr="00575DD3" w:rsidRDefault="0058552A" w:rsidP="0058552A">
                      <w:pPr>
                        <w:rPr>
                          <w:b/>
                          <w:sz w:val="22"/>
                          <w:szCs w:val="22"/>
                        </w:rPr>
                      </w:pPr>
                      <w:r w:rsidRPr="00575DD3">
                        <w:rPr>
                          <w:b/>
                          <w:sz w:val="22"/>
                          <w:szCs w:val="22"/>
                        </w:rPr>
                        <w:t>Successful Defense of Dissertation</w:t>
                      </w:r>
                    </w:p>
                    <w:p w14:paraId="4B6D9FB9" w14:textId="77777777" w:rsidR="00B1058B" w:rsidRDefault="00B1058B" w:rsidP="0058552A">
                      <w:pPr>
                        <w:rPr>
                          <w:sz w:val="22"/>
                        </w:rPr>
                      </w:pPr>
                    </w:p>
                    <w:p w14:paraId="001E5393" w14:textId="27CF0132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ate ________________________________________</w:t>
                      </w:r>
                    </w:p>
                    <w:p w14:paraId="483AEEB6" w14:textId="77777777" w:rsidR="00B1058B" w:rsidRDefault="00B1058B" w:rsidP="0058552A">
                      <w:pPr>
                        <w:rPr>
                          <w:b/>
                          <w:sz w:val="22"/>
                        </w:rPr>
                      </w:pPr>
                    </w:p>
                    <w:p w14:paraId="2678EF38" w14:textId="47955DC3" w:rsidR="00575DD3" w:rsidRPr="00575DD3" w:rsidRDefault="00575DD3" w:rsidP="0058552A">
                      <w:pPr>
                        <w:rPr>
                          <w:b/>
                          <w:sz w:val="22"/>
                        </w:rPr>
                      </w:pPr>
                      <w:r w:rsidRPr="00575DD3">
                        <w:rPr>
                          <w:b/>
                          <w:sz w:val="22"/>
                        </w:rPr>
                        <w:t>Comprehensive Examination Passed</w:t>
                      </w:r>
                    </w:p>
                    <w:p w14:paraId="36E98EB8" w14:textId="77777777" w:rsidR="00B1058B" w:rsidRDefault="00B1058B" w:rsidP="0058552A">
                      <w:pPr>
                        <w:rPr>
                          <w:sz w:val="22"/>
                        </w:rPr>
                      </w:pPr>
                    </w:p>
                    <w:p w14:paraId="087DEF65" w14:textId="17E49309" w:rsidR="00575DD3" w:rsidRDefault="00575DD3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ate ________________________________________</w:t>
                      </w:r>
                    </w:p>
                    <w:p w14:paraId="771A5979" w14:textId="77777777" w:rsidR="00B1058B" w:rsidRDefault="00B1058B" w:rsidP="0058552A">
                      <w:pPr>
                        <w:rPr>
                          <w:sz w:val="22"/>
                        </w:rPr>
                      </w:pPr>
                    </w:p>
                    <w:p w14:paraId="6255B275" w14:textId="39150981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transferred ______________________________</w:t>
                      </w:r>
                    </w:p>
                    <w:p w14:paraId="0CAC1843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412B6914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residence _____________________________</w:t>
                      </w:r>
                    </w:p>
                    <w:p w14:paraId="396AFA9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81C098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Education Core________________________</w:t>
                      </w:r>
                    </w:p>
                    <w:p w14:paraId="46A78E36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507909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Administration Core ___________________</w:t>
                      </w:r>
                    </w:p>
                    <w:p w14:paraId="2E431566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E98BF6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Research Courses_____________________</w:t>
                      </w:r>
                    </w:p>
                    <w:p w14:paraId="24F381A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CC09B3C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Practicum ___________________________</w:t>
                      </w:r>
                    </w:p>
                    <w:p w14:paraId="74102AE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B4AE584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GPA ________________________________________</w:t>
                      </w:r>
                    </w:p>
                    <w:p w14:paraId="7353CDB2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1071036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Total hours ___________</w:t>
                      </w:r>
                      <w:r>
                        <w:rPr>
                          <w:sz w:val="22"/>
                        </w:rPr>
                        <w:tab/>
                        <w:t>Date ______________</w:t>
                      </w:r>
                    </w:p>
                    <w:p w14:paraId="3705CCD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490639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Registrar’s signature: __________________________</w:t>
                      </w:r>
                    </w:p>
                    <w:p w14:paraId="624991FD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sz w:val="22"/>
                        </w:rPr>
                      </w:pPr>
                    </w:p>
                    <w:p w14:paraId="3B7273B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Exceptions authorized:</w:t>
                      </w:r>
                    </w:p>
                    <w:p w14:paraId="30CF4240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sz w:val="22"/>
                        </w:rPr>
                        <w:t>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b/>
                          <w:bCs/>
                          <w:sz w:val="22"/>
                        </w:rPr>
                        <w:t>________________</w:t>
                      </w:r>
                    </w:p>
                    <w:p w14:paraId="1A2D5F41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2"/>
                        </w:rPr>
                      </w:pPr>
                    </w:p>
                    <w:p w14:paraId="4C1F45D1" w14:textId="66C64A2D" w:rsidR="00B1058B" w:rsidRDefault="00B1058B" w:rsidP="00B1058B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egree Plan Signatures:</w:t>
                      </w:r>
                    </w:p>
                    <w:p w14:paraId="6591B214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169951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Advisor: _________________________ Date _______</w:t>
                      </w:r>
                    </w:p>
                    <w:p w14:paraId="6A895571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319FB1D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Nursing Dean: ____________________Date _______</w:t>
                      </w:r>
                    </w:p>
                    <w:p w14:paraId="567613CA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ab/>
                      </w:r>
                    </w:p>
                    <w:p w14:paraId="0AE21D4E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F8AE28C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ab/>
                      </w:r>
                    </w:p>
                    <w:p w14:paraId="2E21EAF4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663F612A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87F6FE3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3BF412F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D882363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0AC2536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C06400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6D238EE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9DF091B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C6D3A61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056598E6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5A75432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F55D53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3AE04FCE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127819" w14:textId="77777777" w:rsidR="0058552A" w:rsidRDefault="0058552A" w:rsidP="0058552A">
      <w:pPr>
        <w:rPr>
          <w:sz w:val="20"/>
        </w:rPr>
      </w:pPr>
    </w:p>
    <w:p w14:paraId="47960C5B" w14:textId="77777777" w:rsidR="0058552A" w:rsidRDefault="0058552A" w:rsidP="0058552A">
      <w:pPr>
        <w:rPr>
          <w:sz w:val="20"/>
        </w:rPr>
      </w:pPr>
    </w:p>
    <w:p w14:paraId="6264DE84" w14:textId="77777777" w:rsidR="0058552A" w:rsidRDefault="0058552A" w:rsidP="0058552A"/>
    <w:p w14:paraId="52B95787" w14:textId="77777777" w:rsidR="00BA16D2" w:rsidRDefault="00BA16D2"/>
    <w:sectPr w:rsidR="00BA16D2" w:rsidSect="00FC1FC6">
      <w:footerReference w:type="default" r:id="rId6"/>
      <w:pgSz w:w="12240" w:h="15840"/>
      <w:pgMar w:top="450" w:right="1440" w:bottom="144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F0407E" w14:textId="77777777" w:rsidR="008270FF" w:rsidRDefault="008270FF" w:rsidP="003B7219">
      <w:r>
        <w:separator/>
      </w:r>
    </w:p>
  </w:endnote>
  <w:endnote w:type="continuationSeparator" w:id="0">
    <w:p w14:paraId="590111A6" w14:textId="77777777" w:rsidR="008270FF" w:rsidRDefault="008270FF" w:rsidP="003B7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DF45B" w14:textId="2FE51B50" w:rsidR="003B7219" w:rsidRDefault="003B7219">
    <w:pPr>
      <w:pStyle w:val="Footer"/>
    </w:pPr>
    <w:r>
      <w:t xml:space="preserve">Rev </w:t>
    </w:r>
    <w:r w:rsidR="00B1058B">
      <w:t>11-13-20 Starting f</w:t>
    </w:r>
    <w:r w:rsidR="003379DA">
      <w:t>or Catalog 20</w:t>
    </w:r>
    <w:r w:rsidR="00B1058B">
      <w:t>19-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A5D00E" w14:textId="77777777" w:rsidR="008270FF" w:rsidRDefault="008270FF" w:rsidP="003B7219">
      <w:r>
        <w:separator/>
      </w:r>
    </w:p>
  </w:footnote>
  <w:footnote w:type="continuationSeparator" w:id="0">
    <w:p w14:paraId="4D8D2F53" w14:textId="77777777" w:rsidR="008270FF" w:rsidRDefault="008270FF" w:rsidP="003B72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MDE3MTc3NjQ1NTdR0lEKTi0uzszPAykwqgUAQWTmoSwAAAA="/>
  </w:docVars>
  <w:rsids>
    <w:rsidRoot w:val="0058552A"/>
    <w:rsid w:val="00282974"/>
    <w:rsid w:val="00286D34"/>
    <w:rsid w:val="002F63CE"/>
    <w:rsid w:val="00326C99"/>
    <w:rsid w:val="003379DA"/>
    <w:rsid w:val="003B7219"/>
    <w:rsid w:val="00485D1D"/>
    <w:rsid w:val="00555B1A"/>
    <w:rsid w:val="00575DD3"/>
    <w:rsid w:val="0058552A"/>
    <w:rsid w:val="00712744"/>
    <w:rsid w:val="00774611"/>
    <w:rsid w:val="00785152"/>
    <w:rsid w:val="008270FF"/>
    <w:rsid w:val="008D4EB8"/>
    <w:rsid w:val="00956054"/>
    <w:rsid w:val="00976258"/>
    <w:rsid w:val="009972D8"/>
    <w:rsid w:val="00A37BE6"/>
    <w:rsid w:val="00B1058B"/>
    <w:rsid w:val="00B226C1"/>
    <w:rsid w:val="00B64515"/>
    <w:rsid w:val="00BA16D2"/>
    <w:rsid w:val="00C14CED"/>
    <w:rsid w:val="00C727B7"/>
    <w:rsid w:val="00D038AA"/>
    <w:rsid w:val="00D1544D"/>
    <w:rsid w:val="00E677F7"/>
    <w:rsid w:val="00EF462B"/>
    <w:rsid w:val="00FC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D9571"/>
  <w15:chartTrackingRefBased/>
  <w15:docId w15:val="{C0E75F98-9833-40FE-A023-78CF3FC7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5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8552A"/>
    <w:pPr>
      <w:keepNext/>
      <w:jc w:val="center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8552A"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8552A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8552A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58552A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58552A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2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21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72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21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9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9D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2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ight, Gayle</dc:creator>
  <cp:keywords/>
  <dc:description/>
  <cp:lastModifiedBy>Barton, Jenna</cp:lastModifiedBy>
  <cp:revision>2</cp:revision>
  <cp:lastPrinted>2016-11-29T21:59:00Z</cp:lastPrinted>
  <dcterms:created xsi:type="dcterms:W3CDTF">2020-11-13T15:18:00Z</dcterms:created>
  <dcterms:modified xsi:type="dcterms:W3CDTF">2020-11-13T15:18:00Z</dcterms:modified>
</cp:coreProperties>
</file>